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for</w:t>
      </w:r>
      <w:r>
        <w:t xml:space="preserve"> </w:t>
      </w:r>
      <w:r>
        <w:t xml:space="preserve">China</w:t>
      </w:r>
      <w:r>
        <w:t xml:space="preserve"> </w:t>
      </w:r>
      <w:r>
        <w:t xml:space="preserve">Shanghai</w:t>
      </w:r>
    </w:p>
    <w:bookmarkStart w:id="20" w:name="X3d7dbddc4b56a396399879a3a307511aa84b734"/>
    <w:p>
      <w:pPr>
        <w:pStyle w:val="Heading1"/>
      </w:pPr>
      <w:r>
        <w:t xml:space="preserve">Statement of Purpose: Dedicated Pathway to Service as a Police Officer in China Shanghai</w:t>
      </w:r>
    </w:p>
    <w:p>
      <w:pPr>
        <w:pStyle w:val="FirstParagraph"/>
      </w:pPr>
      <w:r>
        <w:t xml:space="preserve">This Statement of Purpose articulates my unwavering commitment to a distinguished career as a Police Officer within the People's Republic of China, specifically dedicated to serving the dynamic metropolis of Shanghai. My life's purpose is intrinsically linked to safeguarding public order, fostering community trust, and upholding the paramount principles of social harmony enshrined in Chinese law. This document serves as my formal declaration: a profound commitment to contribute meaningfully to the security infrastructure of China Shanghai, where I aspire not merely to hold the title of Police Officer, but to embody its highest ideals through dedicated service.</w:t>
      </w:r>
    </w:p>
    <w:p>
      <w:pPr>
        <w:pStyle w:val="BodyText"/>
      </w:pPr>
      <w:r>
        <w:t xml:space="preserve">My academic foundation and professional development have been meticulously aligned with the demands and ethos required for effective policing in a global city like Shanghai. I completed my specialized training at [Relevant Chinese Police Academy or Institution], where I immersed myself in core subjects including Chinese Criminal Law, Social Governance, Public Security Management, Cybersecurity Law (crucial for modern urban policing), and Community Policing strategies. My coursework emphasized not only the technical aspects of law enforcement but also the deep understanding of China's sociocultural fabric and the specific challenges inherent to Shanghai – a city of over 24 million residents, a major international hub with significant foreign populations, complex economic zones like Pudong, and unique public safety needs arising from its unparalleled density and cosmopolitan character. This rigorous academic journey instilled in me the fundamental values essential for every Police Officer: unwavering loyalty to the State, absolute adherence to Chinese legal frameworks, respect for citizens' rights as guaranteed by law, and an unshakeable sense of duty towards community welfare.</w:t>
      </w:r>
    </w:p>
    <w:p>
      <w:pPr>
        <w:pStyle w:val="BodyText"/>
      </w:pPr>
      <w:r>
        <w:t xml:space="preserve">Understanding the unique context of China Shanghai is paramount. As a city that stands at the forefront of China's economic renaissance and global engagement, Shanghai faces policing challenges distinct from other regions. Its status as a premier destination for international business, tourism, and immigration necessitates officers proficient in cross-cultural communication, adept at navigating complex legal interactions involving foreign nationals, and capable of managing large-scale public events with precision – such as those held along the Huangpu River or during major international forums like CIIE (China International Import Expo). Furthermore, Shanghai's commitment to "Smart Policing" through integrated technology platforms demands officers who are not only technologically literate but also ethically grounded in deploying these tools to enhance public safety without compromising civil liberties. This is precisely why my focus has always been on becoming a Police Officer equipped for the realities of China Shanghai, ready to leverage modern resources while maintaining the human touch essential for community policing.</w:t>
      </w:r>
    </w:p>
    <w:p>
      <w:pPr>
        <w:pStyle w:val="BodyText"/>
      </w:pPr>
      <w:r>
        <w:t xml:space="preserve">My practical experience further solidified my resolve. During mandatory field training within [Mention Specific Local Public Security Bureau in Shanghai or Nearby Area], I assisted in community outreach programs, participated in traffic management during high-traffic periods around Nanjing Road, and supported operations focused on preventing fraud targeting elderly citizens – a critical issue facing Shanghai's urban population. Witnessing firsthand the dedication of seasoned officers navigating complex situations with calm professionalism and deep local knowledge cemented my aspiration to join their ranks. I witnessed how effective engagement, built on trust between Police Officer and citizen, is the bedrock of sustainable safety in China Shanghai. It’s not just about enforcing laws; it’s about actively listening to community concerns – whether they relate to neighborhood watch initiatives in Xuhui or safety protocols near the Bund – and working collaboratively towards solutions that reflect the city's vibrant spirit.</w:t>
      </w:r>
    </w:p>
    <w:p>
      <w:pPr>
        <w:pStyle w:val="BodyText"/>
      </w:pPr>
      <w:r>
        <w:t xml:space="preserve">This Statement of Purpose is more than an application; it is a solemn pledge. I am prepared to rigorously uphold all regulations set forth by the Shanghai Municipal Public Security Bureau, fully embracing its mission to protect citizens' lives and property, maintain social stability, and contribute to building a safer China. My ambition is not limited to personal career advancement but centers entirely on serving the people of China Shanghai with integrity, competence, and empathy. I am eager to learn from veteran officers who have navigated Shanghai's evolving security landscape and to contribute my fresh perspective grounded in modern training. I understand that the role of Police Officer in China Shanghai carries immense responsibility; it requires constant vigilance against emerging threats while preserving the city’s unique character as a model of harmonious urban development.</w:t>
      </w:r>
    </w:p>
    <w:p>
      <w:pPr>
        <w:pStyle w:val="BodyText"/>
      </w:pPr>
      <w:r>
        <w:t xml:space="preserve">Looking ahead, I envision myself as a proactive and adaptable Police Officer contributing to Shanghai's future security landscape. This includes actively participating in initiatives promoting crime prevention through education, enhancing digital literacy among residents regarding online safety (a growing concern in our connected city), and supporting efforts to create safer public spaces for all citizens and visitors alike. My long-term goal is to develop expertise in community engagement within Shanghai's diverse neighborhoods, directly supporting the vision of a "Safe City" championed by the municipal government. I am confident that my dedication, training, understanding of China Shanghai's specific demands, and deep respect for the role of Police Officer will enable me to make a tangible difference from day one.</w:t>
      </w:r>
    </w:p>
    <w:p>
      <w:pPr>
        <w:pStyle w:val="BodyText"/>
      </w:pPr>
      <w:r>
        <w:t xml:space="preserve">In conclusion, this Statement of Purpose is my heartfelt commitment: a promise to serve as an exemplary Police Officer within China Shanghai. I am ready to immerse myself in the challenges and opportunities that define policing in this extraordinary city. I seek not just an opportunity to work as a Police Officer, but the profound honor of serving its people – protecting their safety, upholding justice under Chinese law, and contributing to the enduring legacy of security and prosperity that defines Shanghai's place as a global leader. I am eager for the chance to stand shoulder-to-shoulder with my fellow officers in safeguarding China Shanghai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for China Shanghai</dc:title>
  <dc:creator/>
  <cp:keywords/>
  <dcterms:created xsi:type="dcterms:W3CDTF">2025-12-09T06:31:24Z</dcterms:created>
  <dcterms:modified xsi:type="dcterms:W3CDTF">2025-12-09T06:31:24Z</dcterms:modified>
</cp:coreProperties>
</file>

<file path=docProps/custom.xml><?xml version="1.0" encoding="utf-8"?>
<Properties xmlns="http://schemas.openxmlformats.org/officeDocument/2006/custom-properties" xmlns:vt="http://schemas.openxmlformats.org/officeDocument/2006/docPropsVTypes"/>
</file>